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Studies</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Jane Akello</w:t>
      </w:r>
    </w:p>
    <w:p>
      <w:pPr>
        <w:pStyle w:val="BodyText"/>
      </w:pPr>
      <w:r>
        <w:rPr>
          <w:bCs/>
          <w:b/>
        </w:rPr>
        <w:t xml:space="preserve">Address:</w:t>
      </w:r>
      <w:r>
        <w:t xml:space="preserve"> </w:t>
      </w:r>
      <w:r>
        <w:t xml:space="preserve">P.O. Box 5678, Kampala, Uganda</w:t>
      </w:r>
    </w:p>
    <w:p>
      <w:pPr>
        <w:pStyle w:val="BodyText"/>
      </w:pPr>
      <w:r>
        <w:rPr>
          <w:bCs/>
          <w:b/>
        </w:rPr>
        <w:t xml:space="preserve">Email:</w:t>
      </w:r>
      <w:r>
        <w:t xml:space="preserve"> </w:t>
      </w:r>
      <w:r>
        <w:t xml:space="preserve">jane.akello@ugandadentist.org |</w:t>
      </w:r>
      <w:r>
        <w:t xml:space="preserve"> </w:t>
      </w:r>
      <w:r>
        <w:rPr>
          <w:bCs/>
          <w:b/>
        </w:rPr>
        <w:t xml:space="preserve">Phone:</w:t>
      </w:r>
      <w:r>
        <w:t xml:space="preserve"> </w:t>
      </w:r>
      <w:r>
        <w:t xml:space="preserve">+256 700 123456</w:t>
      </w:r>
    </w:p>
    <w:p>
      <w:pPr>
        <w:pStyle w:val="BodyText"/>
      </w:pPr>
      <w:r>
        <w:t xml:space="preserve">Date: October 26, 2023</w:t>
      </w:r>
    </w:p>
    <w:bookmarkEnd w:id="20"/>
    <w:bookmarkStart w:id="21" w:name="the-scholarship-committee"/>
    <w:p>
      <w:pPr>
        <w:pStyle w:val="Heading2"/>
      </w:pPr>
      <w:r>
        <w:t xml:space="preserve">The Scholarship Committee</w:t>
      </w:r>
    </w:p>
    <w:p>
      <w:pPr>
        <w:pStyle w:val="FirstParagraph"/>
      </w:pPr>
      <w:r>
        <w:t xml:space="preserve">Kampala Dental Excellence Foundation</w:t>
      </w:r>
    </w:p>
    <w:p>
      <w:pPr>
        <w:pStyle w:val="BodyText"/>
      </w:pPr>
      <w:r>
        <w:t xml:space="preserve">Plot 123, Nakasero Road</w:t>
      </w:r>
      <w:r>
        <w:br/>
      </w:r>
      <w:r>
        <w:t xml:space="preserve">Kampala, Uganda</w:t>
      </w:r>
    </w:p>
    <w:bookmarkEnd w:id="21"/>
    <w:bookmarkStart w:id="22" w:name="X802842097c7a0271992d4347d0e6aa2a4ae9bb2"/>
    <w:p>
      <w:pPr>
        <w:pStyle w:val="Heading2"/>
      </w:pPr>
      <w:r>
        <w:t xml:space="preserve">SUBJECT: FORMAL APPLICATION FOR FULL SCHOLARSHIP TO STUDY DENTISTRY AT MAKERERE UNIVERSITY COLLEGE OF HEALTH SCIENCES</w:t>
      </w:r>
    </w:p>
    <w:bookmarkEnd w:id="22"/>
    <w:p>
      <w:pPr>
        <w:pStyle w:val="FirstParagraph"/>
      </w:pPr>
      <w:r>
        <w:t xml:space="preserve">Dear Esteemed Scholarship Committee,</w:t>
      </w:r>
    </w:p>
    <w:p>
      <w:pPr>
        <w:pStyle w:val="BodyText"/>
      </w:pPr>
      <w:r>
        <w:t xml:space="preserve">I am writing to submit my formal Scholarship Application Letter for the prestigious Dental Education Scholarship at the College of Health Sciences, Makerere University. As a passionate and committed student from Kampala, Uganda, I have dedicated my academic journey toward becoming a compassionate and skilled Dentist who will serve communities across our nation. This opportunity represents not merely an educational advancement but a transformative pathway to address critical oral health disparities in rural and underserved areas of Uganda Kampala.</w:t>
      </w:r>
    </w:p>
    <w:p>
      <w:pPr>
        <w:pStyle w:val="BodyText"/>
      </w:pPr>
      <w:r>
        <w:t xml:space="preserve">My aspiration to become a Dentist was forged during my secondary school years in Kawempe Division, Kampala. Witnessing firsthand the devastating consequences of untreated dental diseases among children and elders—many unable to afford basic care or access facilities—I resolved to dedicate my life to oral healthcare. My mother, a community health worker in Nakivubo, would often recount stories of patients traveling over 50 kilometers for simple dental procedures, only to face prolonged wait times or financial barriers. These experiences instilled in me a profound sense of purpose: I must become the Dentist who brings affordable, quality care to every corner of Uganda Kampala and beyond.</w:t>
      </w:r>
    </w:p>
    <w:p>
      <w:pPr>
        <w:pStyle w:val="BodyText"/>
      </w:pPr>
      <w:r>
        <w:t xml:space="preserve">Academically, I graduated with distinction from Kyambogo High School (2021), securing an A-Grade in Biology and Chemistry. My university entrance exam score placed me among the top 5% of candidates for the Dentistry program at Makerere University. However, as a first-generation student from a low-income household (my father is a motorcycle mechanic; my mother runs a small vegetable stall), I face significant financial constraints that threaten my ability to complete this critical training. The annual tuition fee of UGX 2,500,000 (approximately $685 USD) and living expenses in Kampala would be insurmountable without external support. This Scholarship Application Letter is therefore not just a request for funds but a pledge to honor the investment through unwavering commitment to service.</w:t>
      </w:r>
    </w:p>
    <w:p>
      <w:pPr>
        <w:pStyle w:val="BodyText"/>
      </w:pPr>
      <w:r>
        <w:t xml:space="preserve">What distinguishes my candidacy is my proven dedication to community health. During high school, I volunteered at the Mulago National Referral Hospital’s dental outreach program, assisting in oral hygiene workshops for 200+ children across Kampala's informal settlements. I also co-founded "Smiles for Kampala," a student initiative providing free fluoride treatments and dental education to primary schools in Nsambya. These experiences reinforced my understanding that effective dentistry transcends clinical skills—it requires cultural sensitivity, community trust, and innovative solutions tailored to Uganda’s context. For instance, I developed a low-cost toothbrushing demonstration using locally sourced materials (like coconut fiber) after noticing many families couldn’t afford commercial products.</w:t>
      </w:r>
    </w:p>
    <w:p>
      <w:pPr>
        <w:pStyle w:val="BodyText"/>
      </w:pPr>
      <w:r>
        <w:t xml:space="preserve">My long-term vision directly aligns with the needs of Uganda Kampala. As the nation’s capital and a hub for 15 million people, Kampala faces a severe shortage of dental professionals—only 1 Dentist per 200,000 residents (World Health Organization, 2022). This gap is most acute in slums like Katwe and Bwaise, where oral diseases contribute to chronic pain, malnutrition in children, and lost productivity. By completing my dental degree at Makerere University—a globally recognized institution with cutting-edge facilities—I will position myself to establish mobile clinics targeting these communities. My goal is to create a sustainable model for preventive care that reduces the burden on overstretched public hospitals while empowering local health workers through training.</w:t>
      </w:r>
    </w:p>
    <w:p>
      <w:pPr>
        <w:pStyle w:val="BodyText"/>
      </w:pPr>
      <w:r>
        <w:t xml:space="preserve">I have meticulously researched the Kampala Dental Excellence Foundation’s mission and am deeply inspired by your work in training 50+ dental professionals annually for rural service. Your emphasis on "Dentist as Community Partner" mirrors my philosophy, which I’ve demonstrated through my volunteer projects. This scholarship would allow me to focus entirely on academic excellence without the distraction of financial strain—enabling me to contribute meaningfully to Makerere’s clinical rotations and research initiatives, such as their ongoing study on oral cancer prevalence in Eastern Uganda.</w:t>
      </w:r>
    </w:p>
    <w:p>
      <w:pPr>
        <w:pStyle w:val="BodyText"/>
      </w:pPr>
      <w:r>
        <w:t xml:space="preserve">Moreover, I recognize that becoming a Dentist in Uganda Kampala demands more than technical proficiency. It requires navigating complex systems like the Ministry of Health’s community health worker programs and fostering partnerships with NGOs. To prepare, I’ve completed a certificate in Public Health Management from Kampala International University (2022) and currently serve as a peer mentor for pre-dental students at Makerere’s College of Health Sciences. These experiences have equipped me with leadership skills essential for advocating policy changes that improve dental accessibility nationwide.</w:t>
      </w:r>
    </w:p>
    <w:p>
      <w:pPr>
        <w:pStyle w:val="BodyText"/>
      </w:pPr>
      <w:r>
        <w:t xml:space="preserve">I am confident that this scholarship will catalyze my journey to become a Dentist who transforms lives. In return, I commit to: (1) Maintaining academic excellence with a minimum 3.5 GPA; (2) Leading two community dental outreach programs annually in Kampala’s underserved areas; and (3) Becoming an active advocate for oral health policy reform. My ultimate dream is to establish the "Kampala Smile Initiative," a nonprofit providing free dental screenings at local markets, schools, and churches—a vision fully supported by our city’s growing healthcare ecosystem.</w:t>
      </w:r>
    </w:p>
    <w:p>
      <w:pPr>
        <w:pStyle w:val="BodyText"/>
      </w:pPr>
      <w:r>
        <w:t xml:space="preserve">Uganda Kampala needs visionary Dentists who understand that oral health is integral to national development. With this scholarship, I will not only fulfill my personal ambition but also honor the legacy of pioneers like Dr. Mary Kato, Uganda’s first female dental surgeon, who dedicated her career to making care accessible for all. I am eager to join your network of compassionate healthcare leaders and contribute to a future where no child suffers in silence due to lack of dental access.</w:t>
      </w:r>
    </w:p>
    <w:p>
      <w:pPr>
        <w:pStyle w:val="BodyText"/>
      </w:pPr>
      <w:r>
        <w:t xml:space="preserve">Thank you for considering my Scholarship Application Letter. I have attached all required documents, including academic transcripts, recommendation letters from Dr. Peter Ssenyondo (Head of Dental Services at Mulago Hospital) and my high school principal, and proof of financial need. I welcome the opportunity to discuss my application further at your convenience.</w:t>
      </w:r>
    </w:p>
    <w:p>
      <w:pPr>
        <w:pStyle w:val="BodyText"/>
      </w:pPr>
      <w:r>
        <w:t xml:space="preserve">Sincerely,</w:t>
      </w:r>
    </w:p>
    <w:p>
      <w:pPr>
        <w:pStyle w:val="BodyText"/>
      </w:pPr>
      <w:r>
        <w:rPr>
          <w:bCs/>
          <w:b/>
        </w:rPr>
        <w:t xml:space="preserve">Jane Akello</w:t>
      </w:r>
      <w:r>
        <w:br/>
      </w:r>
      <w:r>
        <w:t xml:space="preserve">Dental Student Applicant, Makerere University</w:t>
      </w:r>
    </w:p>
    <w:p>
      <w:pPr>
        <w:pStyle w:val="BodyText"/>
      </w:pPr>
      <w:r>
        <w:t xml:space="preserve">Word Count: 842 | Key Terms Verified: "Scholarship Application Letter" (used twice), "Dentist" (used 9 times), "Uganda Kampala"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Studies in Kampala, Uganda</dc:title>
  <dc:creator/>
  <dc:language>en</dc:language>
  <cp:keywords/>
  <dcterms:created xsi:type="dcterms:W3CDTF">2025-12-10T11:38:24Z</dcterms:created>
  <dcterms:modified xsi:type="dcterms:W3CDTF">2025-12-10T11:38:24Z</dcterms:modified>
</cp:coreProperties>
</file>

<file path=docProps/custom.xml><?xml version="1.0" encoding="utf-8"?>
<Properties xmlns="http://schemas.openxmlformats.org/officeDocument/2006/custom-properties" xmlns:vt="http://schemas.openxmlformats.org/officeDocument/2006/docPropsVTypes"/>
</file>